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29105" w14:textId="0889F4CE" w:rsidR="00BB608A" w:rsidRDefault="00F85AF9" w:rsidP="00F85AF9">
      <w:pPr>
        <w:pStyle w:val="Title"/>
        <w:jc w:val="center"/>
        <w:rPr>
          <w:rFonts w:ascii="Times New Roman" w:eastAsia="STCaiyun" w:hAnsi="Times New Roman" w:cs="Times New Roman"/>
          <w:sz w:val="40"/>
          <w:szCs w:val="40"/>
        </w:rPr>
      </w:pPr>
      <w:r w:rsidRPr="00F85AF9">
        <w:rPr>
          <w:rFonts w:ascii="Times New Roman" w:eastAsia="STCaiyun" w:hAnsi="Times New Roman" w:cs="Times New Roman"/>
          <w:sz w:val="40"/>
          <w:szCs w:val="40"/>
        </w:rPr>
        <w:t>Robotics Toolbox</w:t>
      </w:r>
    </w:p>
    <w:p w14:paraId="45082971" w14:textId="77777777" w:rsidR="00F85AF9" w:rsidRDefault="00F85AF9" w:rsidP="00F85AF9">
      <w:pPr>
        <w:spacing w:line="240" w:lineRule="auto"/>
        <w:jc w:val="both"/>
        <w:rPr>
          <w:rFonts w:ascii="Times New Roman" w:hAnsi="Times New Roman" w:cs="Times New Roman"/>
          <w:sz w:val="20"/>
          <w:szCs w:val="20"/>
        </w:rPr>
      </w:pPr>
    </w:p>
    <w:p w14:paraId="33C4F9D3" w14:textId="77777777" w:rsidR="00F85AF9" w:rsidRDefault="00F85AF9" w:rsidP="00F85AF9">
      <w:pPr>
        <w:spacing w:line="240" w:lineRule="auto"/>
        <w:jc w:val="both"/>
        <w:rPr>
          <w:rFonts w:ascii="Times New Roman" w:hAnsi="Times New Roman" w:cs="Times New Roman"/>
          <w:sz w:val="20"/>
          <w:szCs w:val="20"/>
        </w:rPr>
      </w:pPr>
    </w:p>
    <w:p w14:paraId="0904AB31" w14:textId="13AAA9F9" w:rsidR="00F85AF9" w:rsidRPr="00B31FE1" w:rsidRDefault="00F85AF9" w:rsidP="00B31FE1">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Team Member</w:t>
      </w:r>
      <w:r w:rsidR="001042EF">
        <w:rPr>
          <w:rFonts w:ascii="Times New Roman" w:hAnsi="Times New Roman" w:cs="Times New Roman"/>
          <w:b/>
          <w:bCs/>
          <w:color w:val="auto"/>
          <w:sz w:val="28"/>
          <w:szCs w:val="28"/>
        </w:rPr>
        <w:t>s</w:t>
      </w:r>
      <w:r w:rsidRPr="00B31FE1">
        <w:rPr>
          <w:rFonts w:ascii="Times New Roman" w:hAnsi="Times New Roman" w:cs="Times New Roman"/>
          <w:b/>
          <w:bCs/>
          <w:color w:val="auto"/>
          <w:sz w:val="28"/>
          <w:szCs w:val="28"/>
        </w:rPr>
        <w:t xml:space="preserve"> –</w:t>
      </w:r>
    </w:p>
    <w:p w14:paraId="7EC21564" w14:textId="6481BBCB"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maan Khan</w:t>
      </w:r>
    </w:p>
    <w:p w14:paraId="5A3C93D7" w14:textId="29482222"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p w14:paraId="26B1CD40" w14:textId="1C06EC96"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p w14:paraId="427C6000" w14:textId="40C195E4"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p w14:paraId="1365940A" w14:textId="2135EF91" w:rsidR="00F85AF9" w:rsidRDefault="00F85AF9"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w:t>
      </w:r>
    </w:p>
    <w:p w14:paraId="00F96562" w14:textId="30522940" w:rsidR="00F85AF9" w:rsidRPr="00B31FE1" w:rsidRDefault="00F85AF9" w:rsidP="00B31FE1">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Contribu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4485"/>
      </w:tblGrid>
      <w:tr w:rsidR="00F85AF9" w14:paraId="4D8CB647" w14:textId="77777777" w:rsidTr="00B31FE1">
        <w:trPr>
          <w:trHeight w:val="472"/>
        </w:trPr>
        <w:tc>
          <w:tcPr>
            <w:tcW w:w="4485" w:type="dxa"/>
          </w:tcPr>
          <w:p w14:paraId="6D563E8D" w14:textId="38AB076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Homogeneous Transformation</w:t>
            </w:r>
          </w:p>
        </w:tc>
        <w:tc>
          <w:tcPr>
            <w:tcW w:w="4485" w:type="dxa"/>
          </w:tcPr>
          <w:p w14:paraId="20AAA51B" w14:textId="028A43C5"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w:t>
            </w:r>
          </w:p>
        </w:tc>
      </w:tr>
      <w:tr w:rsidR="00F85AF9" w14:paraId="03A9C540" w14:textId="77777777" w:rsidTr="00B31FE1">
        <w:trPr>
          <w:trHeight w:val="472"/>
        </w:trPr>
        <w:tc>
          <w:tcPr>
            <w:tcW w:w="4485" w:type="dxa"/>
          </w:tcPr>
          <w:p w14:paraId="2A39A7D9" w14:textId="0955E101"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Euler Angles</w:t>
            </w:r>
          </w:p>
        </w:tc>
        <w:tc>
          <w:tcPr>
            <w:tcW w:w="4485" w:type="dxa"/>
          </w:tcPr>
          <w:p w14:paraId="00E8F273" w14:textId="686945CF"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Amaan Khan</w:t>
            </w:r>
          </w:p>
        </w:tc>
      </w:tr>
      <w:tr w:rsidR="00F85AF9" w14:paraId="47EDA9E0" w14:textId="77777777" w:rsidTr="00B31FE1">
        <w:trPr>
          <w:trHeight w:val="472"/>
        </w:trPr>
        <w:tc>
          <w:tcPr>
            <w:tcW w:w="4485" w:type="dxa"/>
          </w:tcPr>
          <w:p w14:paraId="2300E6D2" w14:textId="00D51FF5"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Forward Kinematics</w:t>
            </w:r>
          </w:p>
        </w:tc>
        <w:tc>
          <w:tcPr>
            <w:tcW w:w="4485" w:type="dxa"/>
          </w:tcPr>
          <w:p w14:paraId="74A3B899" w14:textId="2F3F6BE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F85AF9" w14:paraId="09E10BD6" w14:textId="77777777" w:rsidTr="00B31FE1">
        <w:trPr>
          <w:trHeight w:val="472"/>
        </w:trPr>
        <w:tc>
          <w:tcPr>
            <w:tcW w:w="4485" w:type="dxa"/>
          </w:tcPr>
          <w:p w14:paraId="039AC1FB" w14:textId="057F6F09"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Workspace</w:t>
            </w:r>
          </w:p>
        </w:tc>
        <w:tc>
          <w:tcPr>
            <w:tcW w:w="4485" w:type="dxa"/>
          </w:tcPr>
          <w:p w14:paraId="63107839" w14:textId="0DE33AA0"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251373B3" w14:textId="77777777" w:rsidTr="00B31FE1">
        <w:trPr>
          <w:trHeight w:val="472"/>
        </w:trPr>
        <w:tc>
          <w:tcPr>
            <w:tcW w:w="4485" w:type="dxa"/>
          </w:tcPr>
          <w:p w14:paraId="198FBE27" w14:textId="278210B8"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Kinematics</w:t>
            </w:r>
          </w:p>
        </w:tc>
        <w:tc>
          <w:tcPr>
            <w:tcW w:w="4485" w:type="dxa"/>
          </w:tcPr>
          <w:p w14:paraId="3A7E947E" w14:textId="7474978D"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49429194" w14:textId="77777777" w:rsidTr="00B31FE1">
        <w:trPr>
          <w:trHeight w:val="472"/>
        </w:trPr>
        <w:tc>
          <w:tcPr>
            <w:tcW w:w="4485" w:type="dxa"/>
          </w:tcPr>
          <w:p w14:paraId="764A7044" w14:textId="4EC326A2"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Differential Kinematics</w:t>
            </w:r>
          </w:p>
        </w:tc>
        <w:tc>
          <w:tcPr>
            <w:tcW w:w="4485" w:type="dxa"/>
          </w:tcPr>
          <w:p w14:paraId="20C1E388" w14:textId="2194C4B6"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1FB0566D" w14:textId="77777777" w:rsidTr="00B31FE1">
        <w:trPr>
          <w:trHeight w:val="472"/>
        </w:trPr>
        <w:tc>
          <w:tcPr>
            <w:tcW w:w="4485" w:type="dxa"/>
          </w:tcPr>
          <w:p w14:paraId="19D7A4F3" w14:textId="26C5F4C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Diff. and Inverse using Jacobians</w:t>
            </w:r>
          </w:p>
        </w:tc>
        <w:tc>
          <w:tcPr>
            <w:tcW w:w="4485" w:type="dxa"/>
          </w:tcPr>
          <w:p w14:paraId="00DFAB04" w14:textId="2F9EE93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3546992B" w14:textId="77777777" w:rsidTr="00B31FE1">
        <w:trPr>
          <w:trHeight w:val="472"/>
        </w:trPr>
        <w:tc>
          <w:tcPr>
            <w:tcW w:w="4485" w:type="dxa"/>
          </w:tcPr>
          <w:p w14:paraId="4AF06040" w14:textId="766BF70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Dynamics</w:t>
            </w:r>
          </w:p>
        </w:tc>
        <w:tc>
          <w:tcPr>
            <w:tcW w:w="4485" w:type="dxa"/>
          </w:tcPr>
          <w:p w14:paraId="02A955A0" w14:textId="37B378A9" w:rsidR="00B31FE1"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B31FE1" w14:paraId="4012C25E" w14:textId="77777777" w:rsidTr="00B31FE1">
        <w:trPr>
          <w:trHeight w:val="472"/>
        </w:trPr>
        <w:tc>
          <w:tcPr>
            <w:tcW w:w="4485" w:type="dxa"/>
          </w:tcPr>
          <w:p w14:paraId="5A9F5362" w14:textId="4074B4AC"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Control</w:t>
            </w:r>
          </w:p>
        </w:tc>
        <w:tc>
          <w:tcPr>
            <w:tcW w:w="4485" w:type="dxa"/>
          </w:tcPr>
          <w:p w14:paraId="2D4EB8C2" w14:textId="06D69836" w:rsidR="00B31FE1" w:rsidRDefault="00B65C43"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B31FE1" w14:paraId="6D340113" w14:textId="77777777" w:rsidTr="00B31FE1">
        <w:trPr>
          <w:trHeight w:val="472"/>
        </w:trPr>
        <w:tc>
          <w:tcPr>
            <w:tcW w:w="4485" w:type="dxa"/>
          </w:tcPr>
          <w:p w14:paraId="18F7F8DA" w14:textId="4B58D01A"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GUI</w:t>
            </w:r>
          </w:p>
        </w:tc>
        <w:tc>
          <w:tcPr>
            <w:tcW w:w="4485" w:type="dxa"/>
          </w:tcPr>
          <w:p w14:paraId="7C1282E2" w14:textId="671375DD" w:rsidR="00B31FE1" w:rsidRDefault="00B65C43"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 Ravendra Raghavendra</w:t>
            </w:r>
          </w:p>
        </w:tc>
      </w:tr>
    </w:tbl>
    <w:p w14:paraId="5B053B1D" w14:textId="7CB174A4" w:rsidR="00F85AF9" w:rsidRDefault="00F85AF9" w:rsidP="00B31FE1">
      <w:pPr>
        <w:spacing w:line="360" w:lineRule="auto"/>
        <w:jc w:val="both"/>
        <w:rPr>
          <w:rFonts w:ascii="Times New Roman" w:hAnsi="Times New Roman" w:cs="Times New Roman"/>
          <w:sz w:val="24"/>
          <w:szCs w:val="24"/>
        </w:rPr>
      </w:pPr>
    </w:p>
    <w:p w14:paraId="7E323998" w14:textId="00FE8A3F" w:rsidR="006B5CE8" w:rsidRDefault="006B5CE8"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Firstly, please ensure that you have MATLAB R2019 and robotics toolbox 9.10 by Peter Corke. To initialize the Graphical User Interface, open the main window.mlapp, after you open the main window you see number of options to go with. The step by step guide about the use of toolbox and the operations it supports are given below.</w:t>
      </w:r>
    </w:p>
    <w:p w14:paraId="52031751" w14:textId="77777777" w:rsidR="006B5CE8" w:rsidRDefault="006B5CE8" w:rsidP="00B31FE1">
      <w:pPr>
        <w:spacing w:line="360" w:lineRule="auto"/>
        <w:jc w:val="both"/>
        <w:rPr>
          <w:rFonts w:ascii="Times New Roman" w:hAnsi="Times New Roman" w:cs="Times New Roman"/>
          <w:sz w:val="24"/>
          <w:szCs w:val="24"/>
        </w:rPr>
      </w:pPr>
    </w:p>
    <w:p w14:paraId="105B7CC0" w14:textId="20CD98B6" w:rsidR="006B5CE8" w:rsidRDefault="006B5CE8" w:rsidP="00B31FE1">
      <w:pPr>
        <w:spacing w:line="360" w:lineRule="auto"/>
        <w:jc w:val="both"/>
        <w:rPr>
          <w:rFonts w:ascii="Times New Roman" w:hAnsi="Times New Roman" w:cs="Times New Roman"/>
          <w:sz w:val="24"/>
          <w:szCs w:val="24"/>
        </w:rPr>
      </w:pPr>
    </w:p>
    <w:p w14:paraId="0A68321F" w14:textId="5A5784FC" w:rsidR="006B5CE8" w:rsidRDefault="006B5CE8" w:rsidP="00B31FE1">
      <w:pPr>
        <w:spacing w:line="360" w:lineRule="auto"/>
        <w:jc w:val="both"/>
        <w:rPr>
          <w:rFonts w:ascii="Times New Roman" w:hAnsi="Times New Roman" w:cs="Times New Roman"/>
          <w:sz w:val="24"/>
          <w:szCs w:val="24"/>
        </w:rPr>
      </w:pPr>
    </w:p>
    <w:p w14:paraId="6A959A73" w14:textId="77777777" w:rsidR="006B5CE8" w:rsidRDefault="006B5CE8" w:rsidP="00B31FE1">
      <w:pPr>
        <w:spacing w:line="360" w:lineRule="auto"/>
        <w:jc w:val="both"/>
        <w:rPr>
          <w:rFonts w:ascii="Times New Roman" w:hAnsi="Times New Roman" w:cs="Times New Roman"/>
          <w:sz w:val="24"/>
          <w:szCs w:val="24"/>
        </w:rPr>
      </w:pPr>
    </w:p>
    <w:p w14:paraId="2B76F83D" w14:textId="58FBC7B1" w:rsidR="00B31FE1" w:rsidRPr="00602A4C" w:rsidRDefault="00B31FE1" w:rsidP="00602A4C">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lastRenderedPageBreak/>
        <w:t>How to use the Toolbox</w:t>
      </w:r>
      <w:r>
        <w:rPr>
          <w:rFonts w:ascii="Times New Roman" w:hAnsi="Times New Roman" w:cs="Times New Roman"/>
          <w:b/>
          <w:bCs/>
          <w:color w:val="auto"/>
          <w:sz w:val="28"/>
          <w:szCs w:val="28"/>
        </w:rPr>
        <w:t xml:space="preserve"> –</w:t>
      </w:r>
    </w:p>
    <w:p w14:paraId="0B597BB0" w14:textId="114CD04F"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Description of Frame</w:t>
      </w:r>
    </w:p>
    <w:p w14:paraId="4AE01B13" w14:textId="2657CAEC" w:rsidR="00182A23" w:rsidRDefault="00182A2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First enter the </w:t>
      </w:r>
      <w:r w:rsidR="007F4A1B">
        <w:rPr>
          <w:rFonts w:ascii="Times New Roman" w:hAnsi="Times New Roman" w:cs="Times New Roman"/>
          <w:sz w:val="24"/>
          <w:szCs w:val="24"/>
        </w:rPr>
        <w:t>number of rotations</w:t>
      </w:r>
      <w:r w:rsidR="00341363">
        <w:rPr>
          <w:rFonts w:ascii="Times New Roman" w:hAnsi="Times New Roman" w:cs="Times New Roman"/>
          <w:sz w:val="24"/>
          <w:szCs w:val="24"/>
        </w:rPr>
        <w:t xml:space="preserve"> to be performed</w:t>
      </w:r>
      <w:r w:rsidR="007F4A1B">
        <w:rPr>
          <w:rFonts w:ascii="Times New Roman" w:hAnsi="Times New Roman" w:cs="Times New Roman"/>
          <w:sz w:val="24"/>
          <w:szCs w:val="24"/>
        </w:rPr>
        <w:t>.</w:t>
      </w:r>
    </w:p>
    <w:p w14:paraId="3111F936" w14:textId="11108AD1"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r w:rsidR="00341363">
        <w:rPr>
          <w:rFonts w:ascii="Times New Roman" w:hAnsi="Times New Roman" w:cs="Times New Roman"/>
          <w:sz w:val="24"/>
          <w:szCs w:val="24"/>
        </w:rPr>
        <w:t>.</w:t>
      </w:r>
    </w:p>
    <w:p w14:paraId="1BC7C325" w14:textId="6E59DF24"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w:t>
      </w:r>
      <w:r w:rsidR="00341363">
        <w:rPr>
          <w:rFonts w:ascii="Times New Roman" w:hAnsi="Times New Roman" w:cs="Times New Roman"/>
          <w:sz w:val="24"/>
          <w:szCs w:val="24"/>
        </w:rPr>
        <w:t xml:space="preserve"> </w:t>
      </w:r>
      <w:r w:rsidR="007E221A">
        <w:rPr>
          <w:rFonts w:ascii="Times New Roman" w:hAnsi="Times New Roman" w:cs="Times New Roman"/>
          <w:sz w:val="24"/>
          <w:szCs w:val="24"/>
        </w:rPr>
        <w:t xml:space="preserve">and </w:t>
      </w:r>
      <w:r w:rsidR="001A2F8D">
        <w:rPr>
          <w:rFonts w:ascii="Times New Roman" w:hAnsi="Times New Roman" w:cs="Times New Roman"/>
          <w:sz w:val="24"/>
          <w:szCs w:val="24"/>
        </w:rPr>
        <w:t>press update.</w:t>
      </w:r>
    </w:p>
    <w:p w14:paraId="08D25E18" w14:textId="49E637F9" w:rsidR="00341363"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27EF717" w14:textId="2F921DFE" w:rsidR="007F4A1B" w:rsidRDefault="00602A4C"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w:t>
      </w:r>
      <w:r w:rsidR="007E221A">
        <w:rPr>
          <w:rFonts w:ascii="Times New Roman" w:hAnsi="Times New Roman" w:cs="Times New Roman"/>
          <w:sz w:val="24"/>
          <w:szCs w:val="24"/>
        </w:rPr>
        <w:t>nter the translational position of the frame (</w:t>
      </w:r>
      <w:proofErr w:type="spellStart"/>
      <w:r w:rsidR="007E221A">
        <w:rPr>
          <w:rFonts w:ascii="Times New Roman" w:hAnsi="Times New Roman" w:cs="Times New Roman"/>
          <w:sz w:val="24"/>
          <w:szCs w:val="24"/>
        </w:rPr>
        <w:t>i</w:t>
      </w:r>
      <w:proofErr w:type="spellEnd"/>
      <w:r w:rsidR="007E221A">
        <w:rPr>
          <w:rFonts w:ascii="Times New Roman" w:hAnsi="Times New Roman" w:cs="Times New Roman"/>
          <w:sz w:val="24"/>
          <w:szCs w:val="24"/>
        </w:rPr>
        <w:t>) with respect to (i-1)</w:t>
      </w:r>
    </w:p>
    <w:p w14:paraId="751117D4" w14:textId="4E552764" w:rsidR="007E221A"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1705E27D" w14:textId="0D122F15"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ormation </w:t>
      </w:r>
      <w:r w:rsidR="007E221A">
        <w:rPr>
          <w:rFonts w:ascii="Times New Roman" w:hAnsi="Times New Roman" w:cs="Times New Roman"/>
          <w:sz w:val="24"/>
          <w:szCs w:val="24"/>
        </w:rPr>
        <w:t>Operator</w:t>
      </w:r>
    </w:p>
    <w:p w14:paraId="515A6642"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1411CF9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0A549C23"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AF68F8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FEC28D3" w14:textId="55CF6DE6"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602A4C">
        <w:rPr>
          <w:rFonts w:ascii="Times New Roman" w:hAnsi="Times New Roman" w:cs="Times New Roman"/>
          <w:sz w:val="24"/>
          <w:szCs w:val="24"/>
        </w:rPr>
        <w:t>E</w:t>
      </w:r>
      <w:r>
        <w:rPr>
          <w:rFonts w:ascii="Times New Roman" w:hAnsi="Times New Roman" w:cs="Times New Roman"/>
          <w:sz w:val="24"/>
          <w:szCs w:val="24"/>
        </w:rPr>
        <w:t xml:space="preserve">nter the Vector A position </w:t>
      </w:r>
    </w:p>
    <w:p w14:paraId="71E6DBEC" w14:textId="1C3F6CC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Press Transform Vector</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00126816" w14:textId="77777777" w:rsidR="00393DEB" w:rsidRPr="00393DEB" w:rsidRDefault="00393DEB" w:rsidP="00393DEB">
      <w:pPr>
        <w:pStyle w:val="ListParagraph"/>
        <w:spacing w:line="360" w:lineRule="auto"/>
        <w:ind w:left="1440"/>
        <w:rPr>
          <w:rFonts w:ascii="Times New Roman" w:hAnsi="Times New Roman" w:cs="Times New Roman"/>
          <w:sz w:val="24"/>
          <w:szCs w:val="24"/>
        </w:rPr>
      </w:pPr>
    </w:p>
    <w:p w14:paraId="2C2427F6" w14:textId="1CD2099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ormation </w:t>
      </w:r>
      <w:r w:rsidR="007E221A">
        <w:rPr>
          <w:rFonts w:ascii="Times New Roman" w:hAnsi="Times New Roman" w:cs="Times New Roman"/>
          <w:sz w:val="24"/>
          <w:szCs w:val="24"/>
        </w:rPr>
        <w:t>Mapping</w:t>
      </w:r>
    </w:p>
    <w:p w14:paraId="4DF4408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2E5D79DA"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53187A1C"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D115CCF" w14:textId="4E226CD5"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58AD8A98" w14:textId="49943166"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position vector of frame B with respect to A</w:t>
      </w:r>
    </w:p>
    <w:p w14:paraId="19B5F622" w14:textId="7A2E7CED"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vector position in frame B</w:t>
      </w:r>
    </w:p>
    <w:p w14:paraId="647B8EF3" w14:textId="74EF9F4E"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map </w:t>
      </w:r>
      <w:r w:rsidR="00866931">
        <w:rPr>
          <w:rFonts w:ascii="Times New Roman" w:hAnsi="Times New Roman" w:cs="Times New Roman"/>
          <w:sz w:val="24"/>
          <w:szCs w:val="24"/>
        </w:rPr>
        <w:t xml:space="preserve">button </w:t>
      </w:r>
      <w:r>
        <w:rPr>
          <w:rFonts w:ascii="Times New Roman" w:hAnsi="Times New Roman" w:cs="Times New Roman"/>
          <w:sz w:val="24"/>
          <w:szCs w:val="24"/>
        </w:rPr>
        <w:t>to obtain the transformation matrix and plot.</w:t>
      </w:r>
    </w:p>
    <w:p w14:paraId="3BE5D164" w14:textId="77777777" w:rsidR="00023AE5" w:rsidRPr="002951F5" w:rsidRDefault="00023AE5" w:rsidP="00023AE5">
      <w:pPr>
        <w:pStyle w:val="ListParagraph"/>
        <w:spacing w:line="360" w:lineRule="auto"/>
        <w:ind w:left="1440"/>
        <w:rPr>
          <w:rFonts w:ascii="Times New Roman" w:hAnsi="Times New Roman" w:cs="Times New Roman"/>
          <w:sz w:val="24"/>
          <w:szCs w:val="24"/>
        </w:rPr>
      </w:pPr>
    </w:p>
    <w:p w14:paraId="602018B8" w14:textId="3AE02C80"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Rotation Matrix</w:t>
      </w:r>
    </w:p>
    <w:p w14:paraId="074D264E"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35C33FC0"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1E71722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013628DB"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0972426" w14:textId="5DB29EC9"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rotational matrix and plot.</w:t>
      </w:r>
    </w:p>
    <w:p w14:paraId="49A2CAFF" w14:textId="4AABC91C" w:rsidR="00C955A2" w:rsidRDefault="00182A23" w:rsidP="00C955A2">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Euler Angles</w:t>
      </w:r>
      <w:r w:rsidR="00D91A87">
        <w:rPr>
          <w:rFonts w:ascii="Times New Roman" w:hAnsi="Times New Roman" w:cs="Times New Roman"/>
          <w:sz w:val="24"/>
          <w:szCs w:val="24"/>
        </w:rPr>
        <w:t xml:space="preserve"> </w:t>
      </w:r>
    </w:p>
    <w:p w14:paraId="3B4F0998" w14:textId="69FA7CCA"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TAB 1: Euler Angle from Rotation Matrix</w:t>
      </w:r>
    </w:p>
    <w:p w14:paraId="51F1F75F" w14:textId="66CBEA9B"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rotational matrix </w:t>
      </w:r>
    </w:p>
    <w:p w14:paraId="5E5CDB1F" w14:textId="77777777"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37F43458" w14:textId="5524C6F2"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Run </w:t>
      </w:r>
      <w:r w:rsidR="00866931">
        <w:rPr>
          <w:rFonts w:ascii="Times New Roman" w:hAnsi="Times New Roman" w:cs="Times New Roman"/>
          <w:sz w:val="24"/>
          <w:szCs w:val="24"/>
        </w:rPr>
        <w:t xml:space="preserve">button </w:t>
      </w:r>
      <w:r>
        <w:rPr>
          <w:rFonts w:ascii="Times New Roman" w:hAnsi="Times New Roman" w:cs="Times New Roman"/>
          <w:sz w:val="24"/>
          <w:szCs w:val="24"/>
        </w:rPr>
        <w:t xml:space="preserve">to obtain the Phi, Theta and Psi Value and the Plot </w:t>
      </w:r>
    </w:p>
    <w:p w14:paraId="284A3F95" w14:textId="5961E540"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 xml:space="preserve">TAB </w:t>
      </w:r>
      <w:r>
        <w:rPr>
          <w:rFonts w:ascii="Times New Roman" w:hAnsi="Times New Roman" w:cs="Times New Roman"/>
          <w:sz w:val="24"/>
          <w:szCs w:val="24"/>
        </w:rPr>
        <w:t>2</w:t>
      </w:r>
      <w:r w:rsidRPr="00C955A2">
        <w:rPr>
          <w:rFonts w:ascii="Times New Roman" w:hAnsi="Times New Roman" w:cs="Times New Roman"/>
          <w:sz w:val="24"/>
          <w:szCs w:val="24"/>
        </w:rPr>
        <w:t>: Rotation Matrix</w:t>
      </w:r>
      <w:r>
        <w:rPr>
          <w:rFonts w:ascii="Times New Roman" w:hAnsi="Times New Roman" w:cs="Times New Roman"/>
          <w:sz w:val="24"/>
          <w:szCs w:val="24"/>
        </w:rPr>
        <w:t xml:space="preserve"> from Euler Angle </w:t>
      </w:r>
    </w:p>
    <w:p w14:paraId="4375F88B" w14:textId="692F999B" w:rsidR="00C955A2" w:rsidRDefault="00866931"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Enter Phi, Theta and Psi Value</w:t>
      </w:r>
    </w:p>
    <w:p w14:paraId="6CF9D064" w14:textId="77777777" w:rsidR="00C955A2" w:rsidRDefault="00C955A2"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4B3050F7" w14:textId="6714132E" w:rsidR="00C955A2" w:rsidRDefault="00C955A2" w:rsidP="00C955A2">
      <w:pPr>
        <w:pStyle w:val="ListParagraph"/>
        <w:numPr>
          <w:ilvl w:val="0"/>
          <w:numId w:val="6"/>
        </w:numPr>
        <w:spacing w:line="360" w:lineRule="auto"/>
        <w:rPr>
          <w:rFonts w:ascii="Times New Roman" w:hAnsi="Times New Roman" w:cs="Times New Roman"/>
          <w:sz w:val="24"/>
          <w:szCs w:val="24"/>
        </w:rPr>
      </w:pPr>
      <w:r w:rsidRPr="00C955A2">
        <w:rPr>
          <w:rFonts w:ascii="Times New Roman" w:hAnsi="Times New Roman" w:cs="Times New Roman"/>
          <w:sz w:val="24"/>
          <w:szCs w:val="24"/>
        </w:rPr>
        <w:t>Press Run</w:t>
      </w:r>
      <w:r w:rsidR="00866931">
        <w:rPr>
          <w:rFonts w:ascii="Times New Roman" w:hAnsi="Times New Roman" w:cs="Times New Roman"/>
          <w:sz w:val="24"/>
          <w:szCs w:val="24"/>
        </w:rPr>
        <w:t xml:space="preserve"> button</w:t>
      </w:r>
      <w:r w:rsidRPr="00C955A2">
        <w:rPr>
          <w:rFonts w:ascii="Times New Roman" w:hAnsi="Times New Roman" w:cs="Times New Roman"/>
          <w:sz w:val="24"/>
          <w:szCs w:val="24"/>
        </w:rPr>
        <w:t xml:space="preserve"> to obtain the </w:t>
      </w:r>
      <w:r w:rsidR="00866931">
        <w:rPr>
          <w:rFonts w:ascii="Times New Roman" w:hAnsi="Times New Roman" w:cs="Times New Roman"/>
          <w:sz w:val="24"/>
          <w:szCs w:val="24"/>
        </w:rPr>
        <w:t>rotational matrix</w:t>
      </w:r>
      <w:r w:rsidRPr="00C955A2">
        <w:rPr>
          <w:rFonts w:ascii="Times New Roman" w:hAnsi="Times New Roman" w:cs="Times New Roman"/>
          <w:sz w:val="24"/>
          <w:szCs w:val="24"/>
        </w:rPr>
        <w:t xml:space="preserve"> and the Plot</w:t>
      </w:r>
    </w:p>
    <w:p w14:paraId="0830C89F" w14:textId="77777777" w:rsidR="006B5CE8" w:rsidRPr="00C955A2" w:rsidRDefault="006B5CE8" w:rsidP="006B5CE8">
      <w:pPr>
        <w:pStyle w:val="ListParagraph"/>
        <w:spacing w:line="360" w:lineRule="auto"/>
        <w:ind w:left="1440"/>
        <w:rPr>
          <w:rFonts w:ascii="Times New Roman" w:hAnsi="Times New Roman" w:cs="Times New Roman"/>
          <w:sz w:val="24"/>
          <w:szCs w:val="24"/>
        </w:rPr>
      </w:pPr>
    </w:p>
    <w:p w14:paraId="1492F163" w14:textId="5D2FD70D"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Forward Kinematics</w:t>
      </w:r>
    </w:p>
    <w:p w14:paraId="0F59FD5F" w14:textId="76AD826D" w:rsidR="00393DEB" w:rsidRDefault="00393DEB"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79718947" w14:textId="5DEB92FF" w:rsidR="00393DEB"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993446">
        <w:rPr>
          <w:rFonts w:ascii="Times New Roman" w:hAnsi="Times New Roman" w:cs="Times New Roman"/>
          <w:sz w:val="24"/>
          <w:szCs w:val="24"/>
        </w:rPr>
        <w:t>, remember value of link type is case sensitive.</w:t>
      </w:r>
    </w:p>
    <w:p w14:paraId="4478B3A8" w14:textId="3E177109"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24584668" w14:textId="756BB945"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After that enter the joint variables one by one and run after each, when joint number reaches same value as number of links transformati</w:t>
      </w:r>
      <w:bookmarkStart w:id="0" w:name="_GoBack"/>
      <w:bookmarkEnd w:id="0"/>
      <w:r>
        <w:rPr>
          <w:rFonts w:ascii="Times New Roman" w:hAnsi="Times New Roman" w:cs="Times New Roman"/>
          <w:sz w:val="24"/>
          <w:szCs w:val="24"/>
        </w:rPr>
        <w:t xml:space="preserve">on will </w:t>
      </w:r>
      <w:r w:rsidR="00E74221">
        <w:rPr>
          <w:rFonts w:ascii="Times New Roman" w:hAnsi="Times New Roman" w:cs="Times New Roman"/>
          <w:sz w:val="24"/>
          <w:szCs w:val="24"/>
        </w:rPr>
        <w:t>give</w:t>
      </w:r>
      <w:r>
        <w:rPr>
          <w:rFonts w:ascii="Times New Roman" w:hAnsi="Times New Roman" w:cs="Times New Roman"/>
          <w:sz w:val="24"/>
          <w:szCs w:val="24"/>
        </w:rPr>
        <w:t xml:space="preserve"> and plots will be plotted.</w:t>
      </w:r>
    </w:p>
    <w:p w14:paraId="78528855" w14:textId="77777777" w:rsidR="0065220F" w:rsidRDefault="0065220F" w:rsidP="0065220F">
      <w:pPr>
        <w:pStyle w:val="ListParagraph"/>
        <w:spacing w:line="360" w:lineRule="auto"/>
        <w:ind w:left="1440"/>
        <w:rPr>
          <w:rFonts w:ascii="Times New Roman" w:hAnsi="Times New Roman" w:cs="Times New Roman"/>
          <w:sz w:val="24"/>
          <w:szCs w:val="24"/>
        </w:rPr>
      </w:pPr>
    </w:p>
    <w:p w14:paraId="454AFAE9" w14:textId="1A3FFBC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w:t>
      </w:r>
    </w:p>
    <w:p w14:paraId="6B5DC7C4" w14:textId="77777777"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07C58D0A" w14:textId="5560E5E6"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w:t>
      </w:r>
      <w:r w:rsidR="00241A44" w:rsidRPr="00241A44">
        <w:rPr>
          <w:rFonts w:ascii="Times New Roman" w:hAnsi="Times New Roman" w:cs="Times New Roman"/>
          <w:sz w:val="24"/>
          <w:szCs w:val="24"/>
        </w:rPr>
        <w:t xml:space="preserve"> </w:t>
      </w:r>
      <w:r w:rsidR="00241A44">
        <w:rPr>
          <w:rFonts w:ascii="Times New Roman" w:hAnsi="Times New Roman" w:cs="Times New Roman"/>
          <w:sz w:val="24"/>
          <w:szCs w:val="24"/>
        </w:rPr>
        <w:t>remember value of link type is case sensitive.</w:t>
      </w:r>
    </w:p>
    <w:p w14:paraId="40C05C39" w14:textId="2571C96E"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949448D" w14:textId="72346717"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e and select which Euler angles describe the end pose and click on run</w:t>
      </w:r>
    </w:p>
    <w:p w14:paraId="5F63C774" w14:textId="5B6905E5"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ariables will be displayed accordingly from joint 1</w:t>
      </w:r>
      <w:r w:rsidR="00166B48">
        <w:rPr>
          <w:rFonts w:ascii="Times New Roman" w:hAnsi="Times New Roman" w:cs="Times New Roman"/>
          <w:sz w:val="24"/>
          <w:szCs w:val="24"/>
        </w:rPr>
        <w:t xml:space="preserve"> </w:t>
      </w:r>
      <w:r w:rsidR="006B5CE8">
        <w:rPr>
          <w:rFonts w:ascii="Times New Roman" w:hAnsi="Times New Roman" w:cs="Times New Roman"/>
          <w:sz w:val="24"/>
          <w:szCs w:val="24"/>
        </w:rPr>
        <w:t>–</w:t>
      </w:r>
      <w:r w:rsidR="00166B48">
        <w:rPr>
          <w:rFonts w:ascii="Times New Roman" w:hAnsi="Times New Roman" w:cs="Times New Roman"/>
          <w:sz w:val="24"/>
          <w:szCs w:val="24"/>
        </w:rPr>
        <w:t xml:space="preserve"> n</w:t>
      </w:r>
    </w:p>
    <w:p w14:paraId="64B035AA" w14:textId="77777777" w:rsidR="006B5CE8" w:rsidRDefault="006B5CE8" w:rsidP="006B5CE8">
      <w:pPr>
        <w:pStyle w:val="ListParagraph"/>
        <w:spacing w:line="360" w:lineRule="auto"/>
        <w:ind w:left="1440"/>
        <w:rPr>
          <w:rFonts w:ascii="Times New Roman" w:hAnsi="Times New Roman" w:cs="Times New Roman"/>
          <w:sz w:val="24"/>
          <w:szCs w:val="24"/>
        </w:rPr>
      </w:pPr>
    </w:p>
    <w:p w14:paraId="23AAD298" w14:textId="77777777" w:rsidR="004469F7" w:rsidRDefault="004469F7" w:rsidP="004469F7">
      <w:pPr>
        <w:pStyle w:val="ListParagraph"/>
        <w:spacing w:line="360" w:lineRule="auto"/>
        <w:rPr>
          <w:rFonts w:ascii="Times New Roman" w:hAnsi="Times New Roman" w:cs="Times New Roman"/>
          <w:sz w:val="24"/>
          <w:szCs w:val="24"/>
        </w:rPr>
      </w:pPr>
    </w:p>
    <w:p w14:paraId="6E2CADAA" w14:textId="2C81AD31"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Differential Kinematics </w:t>
      </w:r>
    </w:p>
    <w:p w14:paraId="2EF26DCA" w14:textId="77777777"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56AB839" w14:textId="088DC1DA"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 remember value of link type is case sensitive.</w:t>
      </w:r>
    </w:p>
    <w:p w14:paraId="0A2A3462" w14:textId="1833A43C"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0305DDA" w14:textId="60D7367E"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on run above Jacobian to display it</w:t>
      </w:r>
    </w:p>
    <w:p w14:paraId="3B5258A4" w14:textId="6CE69E64"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a pose of end effector to calculate singularity for that defined pose.</w:t>
      </w:r>
    </w:p>
    <w:p w14:paraId="4060E6D9" w14:textId="77777777" w:rsidR="00C429E0" w:rsidRDefault="00C429E0" w:rsidP="00C9046B">
      <w:pPr>
        <w:pStyle w:val="ListParagraph"/>
        <w:spacing w:line="360" w:lineRule="auto"/>
        <w:rPr>
          <w:rFonts w:ascii="Times New Roman" w:hAnsi="Times New Roman" w:cs="Times New Roman"/>
          <w:sz w:val="24"/>
          <w:szCs w:val="24"/>
        </w:rPr>
      </w:pPr>
    </w:p>
    <w:p w14:paraId="2F1D9597" w14:textId="153C34C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Differential Kinematics</w:t>
      </w:r>
    </w:p>
    <w:p w14:paraId="1E5A95B6"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142E2277"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48ECDD50"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41F314BD" w14:textId="3A49274B"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the end effector </w:t>
      </w:r>
      <w:r w:rsidR="001F2D42">
        <w:rPr>
          <w:rFonts w:ascii="Times New Roman" w:hAnsi="Times New Roman" w:cs="Times New Roman"/>
          <w:sz w:val="24"/>
          <w:szCs w:val="24"/>
        </w:rPr>
        <w:t xml:space="preserve">Final velocities, and </w:t>
      </w:r>
      <w:r>
        <w:rPr>
          <w:rFonts w:ascii="Times New Roman" w:hAnsi="Times New Roman" w:cs="Times New Roman"/>
          <w:sz w:val="24"/>
          <w:szCs w:val="24"/>
        </w:rPr>
        <w:t>click on run</w:t>
      </w:r>
    </w:p>
    <w:p w14:paraId="256F65DC" w14:textId="28ADF1AF"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alues for the joint </w:t>
      </w:r>
      <w:r w:rsidR="001F2D42">
        <w:rPr>
          <w:rFonts w:ascii="Times New Roman" w:hAnsi="Times New Roman" w:cs="Times New Roman"/>
          <w:sz w:val="24"/>
          <w:szCs w:val="24"/>
        </w:rPr>
        <w:t>velocities</w:t>
      </w:r>
      <w:r>
        <w:rPr>
          <w:rFonts w:ascii="Times New Roman" w:hAnsi="Times New Roman" w:cs="Times New Roman"/>
          <w:sz w:val="24"/>
          <w:szCs w:val="24"/>
        </w:rPr>
        <w:t xml:space="preserve"> will be displayed from joint 1 - n</w:t>
      </w:r>
    </w:p>
    <w:p w14:paraId="41C0D93B" w14:textId="77777777" w:rsidR="001A0B87" w:rsidRDefault="001A0B87" w:rsidP="001A0B87">
      <w:pPr>
        <w:pStyle w:val="ListParagraph"/>
        <w:spacing w:line="360" w:lineRule="auto"/>
        <w:rPr>
          <w:rFonts w:ascii="Times New Roman" w:hAnsi="Times New Roman" w:cs="Times New Roman"/>
          <w:sz w:val="24"/>
          <w:szCs w:val="24"/>
        </w:rPr>
      </w:pPr>
    </w:p>
    <w:p w14:paraId="6C76CA57" w14:textId="35DB8E9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 using Jacobians</w:t>
      </w:r>
    </w:p>
    <w:p w14:paraId="788869DF"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4528D4B"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0E0344B3"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03A5AB89" w14:textId="77777777" w:rsidR="0085379F" w:rsidRDefault="0085379F" w:rsidP="0085379F">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ITION and POSE as time functions and as row vectors only. E.g.-[sin(t) cos(t) t], also select the end effector orientation Euler angle.</w:t>
      </w:r>
    </w:p>
    <w:p w14:paraId="05B2638A" w14:textId="77777777" w:rsidR="0085379F" w:rsidRDefault="0085379F" w:rsidP="0085379F">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elocities will be displayed from joint 1 – n and click on run.</w:t>
      </w:r>
    </w:p>
    <w:p w14:paraId="42F97EF6" w14:textId="528D275F" w:rsidR="006205D0" w:rsidRDefault="006205D0" w:rsidP="006205D0">
      <w:pPr>
        <w:pStyle w:val="ListParagraph"/>
        <w:spacing w:line="360" w:lineRule="auto"/>
        <w:rPr>
          <w:rFonts w:ascii="Times New Roman" w:hAnsi="Times New Roman" w:cs="Times New Roman"/>
          <w:sz w:val="24"/>
          <w:szCs w:val="24"/>
        </w:rPr>
      </w:pPr>
    </w:p>
    <w:p w14:paraId="0C2C366A" w14:textId="77777777" w:rsidR="006B5CE8" w:rsidRDefault="006B5CE8" w:rsidP="006205D0">
      <w:pPr>
        <w:pStyle w:val="ListParagraph"/>
        <w:spacing w:line="360" w:lineRule="auto"/>
        <w:rPr>
          <w:rFonts w:ascii="Times New Roman" w:hAnsi="Times New Roman" w:cs="Times New Roman"/>
          <w:sz w:val="24"/>
          <w:szCs w:val="24"/>
        </w:rPr>
      </w:pPr>
    </w:p>
    <w:p w14:paraId="08EE9750" w14:textId="50E3E902"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Workspace</w:t>
      </w:r>
    </w:p>
    <w:p w14:paraId="01E5AFEF" w14:textId="77777777" w:rsidR="00854C87" w:rsidRDefault="00854C87" w:rsidP="00854C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639B1F8A" w14:textId="574325D4" w:rsidR="00854C87" w:rsidRDefault="00854C87" w:rsidP="00854C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460F1613" w14:textId="55C7019E" w:rsidR="009C2F61" w:rsidRDefault="009C2F61" w:rsidP="00854C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After DH parameters are displayed click on run.</w:t>
      </w:r>
    </w:p>
    <w:p w14:paraId="4E95DB8C" w14:textId="77777777" w:rsidR="004C41F3" w:rsidRDefault="004C41F3" w:rsidP="004C41F3">
      <w:pPr>
        <w:pStyle w:val="ListParagraph"/>
        <w:spacing w:line="360" w:lineRule="auto"/>
        <w:ind w:left="1440"/>
        <w:rPr>
          <w:rFonts w:ascii="Times New Roman" w:hAnsi="Times New Roman" w:cs="Times New Roman"/>
          <w:sz w:val="24"/>
          <w:szCs w:val="24"/>
        </w:rPr>
      </w:pPr>
    </w:p>
    <w:p w14:paraId="13B4419D" w14:textId="064211C1"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Dynamics</w:t>
      </w:r>
    </w:p>
    <w:p w14:paraId="2FAFCAA4" w14:textId="712947F4" w:rsidR="00182A23" w:rsidRPr="00C72E6C"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Control</w:t>
      </w:r>
      <w:r>
        <w:rPr>
          <w:rFonts w:ascii="Times New Roman" w:hAnsi="Times New Roman" w:cs="Times New Roman"/>
          <w:sz w:val="24"/>
          <w:szCs w:val="24"/>
        </w:rPr>
        <w:tab/>
      </w:r>
    </w:p>
    <w:sectPr w:rsidR="00182A23" w:rsidRPr="00C72E6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810F72" w14:textId="77777777" w:rsidR="00215184" w:rsidRDefault="00215184" w:rsidP="00B31FE1">
      <w:pPr>
        <w:spacing w:after="0" w:line="240" w:lineRule="auto"/>
      </w:pPr>
      <w:r>
        <w:separator/>
      </w:r>
    </w:p>
  </w:endnote>
  <w:endnote w:type="continuationSeparator" w:id="0">
    <w:p w14:paraId="63902102" w14:textId="77777777" w:rsidR="00215184" w:rsidRDefault="00215184" w:rsidP="00B31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TCaiyun">
    <w:charset w:val="86"/>
    <w:family w:val="auto"/>
    <w:pitch w:val="variable"/>
    <w:sig w:usb0="00000001" w:usb1="38CF00F8"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C8708B" w14:textId="77777777" w:rsidR="00215184" w:rsidRDefault="00215184" w:rsidP="00B31FE1">
      <w:pPr>
        <w:spacing w:after="0" w:line="240" w:lineRule="auto"/>
      </w:pPr>
      <w:r>
        <w:separator/>
      </w:r>
    </w:p>
  </w:footnote>
  <w:footnote w:type="continuationSeparator" w:id="0">
    <w:p w14:paraId="0FE65328" w14:textId="77777777" w:rsidR="00215184" w:rsidRDefault="00215184" w:rsidP="00B31F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B023A" w14:textId="766DE2B9" w:rsidR="00B31FE1" w:rsidRPr="001023FE" w:rsidRDefault="00B31FE1" w:rsidP="00B31FE1">
    <w:pPr>
      <w:pStyle w:val="Header"/>
      <w:jc w:val="center"/>
      <w:rPr>
        <w:rFonts w:ascii="Times New Roman" w:hAnsi="Times New Roman" w:cs="Times New Roman"/>
        <w:sz w:val="36"/>
        <w:szCs w:val="36"/>
      </w:rPr>
    </w:pPr>
    <w:r w:rsidRPr="001023FE">
      <w:rPr>
        <w:rFonts w:ascii="Times New Roman" w:hAnsi="Times New Roman" w:cs="Times New Roman"/>
        <w:sz w:val="36"/>
        <w:szCs w:val="36"/>
      </w:rPr>
      <w:t>MAE 547 Final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97996"/>
    <w:multiLevelType w:val="hybridMultilevel"/>
    <w:tmpl w:val="9F34F48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F4819DF"/>
    <w:multiLevelType w:val="hybridMultilevel"/>
    <w:tmpl w:val="4644F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2355A38"/>
    <w:multiLevelType w:val="hybridMultilevel"/>
    <w:tmpl w:val="DAFEE0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5DA3B3A"/>
    <w:multiLevelType w:val="hybridMultilevel"/>
    <w:tmpl w:val="DA62A1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DF61EB9"/>
    <w:multiLevelType w:val="hybridMultilevel"/>
    <w:tmpl w:val="A8EAC91C"/>
    <w:lvl w:ilvl="0" w:tplc="4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472CC5"/>
    <w:multiLevelType w:val="hybridMultilevel"/>
    <w:tmpl w:val="9FD2CE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DQ0NTU2N7A0NDRR0lEKTi0uzszPAykwqgUA9PbIGCwAAAA="/>
  </w:docVars>
  <w:rsids>
    <w:rsidRoot w:val="00F85AF9"/>
    <w:rsid w:val="00023AE5"/>
    <w:rsid w:val="001023FE"/>
    <w:rsid w:val="001042EF"/>
    <w:rsid w:val="00166B48"/>
    <w:rsid w:val="00182A23"/>
    <w:rsid w:val="001A0B87"/>
    <w:rsid w:val="001A2F8D"/>
    <w:rsid w:val="001F2D42"/>
    <w:rsid w:val="00215184"/>
    <w:rsid w:val="00234AC3"/>
    <w:rsid w:val="00241A44"/>
    <w:rsid w:val="0026265C"/>
    <w:rsid w:val="002951F5"/>
    <w:rsid w:val="00296B1D"/>
    <w:rsid w:val="002D4B58"/>
    <w:rsid w:val="00341363"/>
    <w:rsid w:val="00393DEB"/>
    <w:rsid w:val="00400A9A"/>
    <w:rsid w:val="004469F7"/>
    <w:rsid w:val="004C41F3"/>
    <w:rsid w:val="00517470"/>
    <w:rsid w:val="00602A4C"/>
    <w:rsid w:val="006205D0"/>
    <w:rsid w:val="0065220F"/>
    <w:rsid w:val="006A6ABD"/>
    <w:rsid w:val="006B5CE8"/>
    <w:rsid w:val="00747347"/>
    <w:rsid w:val="007E221A"/>
    <w:rsid w:val="007F4A1B"/>
    <w:rsid w:val="0085379F"/>
    <w:rsid w:val="00854C87"/>
    <w:rsid w:val="00866931"/>
    <w:rsid w:val="00993446"/>
    <w:rsid w:val="009C2F61"/>
    <w:rsid w:val="00AD516E"/>
    <w:rsid w:val="00B10D76"/>
    <w:rsid w:val="00B26D30"/>
    <w:rsid w:val="00B31FE1"/>
    <w:rsid w:val="00B65C43"/>
    <w:rsid w:val="00BB608A"/>
    <w:rsid w:val="00C429E0"/>
    <w:rsid w:val="00C72E6C"/>
    <w:rsid w:val="00C9046B"/>
    <w:rsid w:val="00C955A2"/>
    <w:rsid w:val="00D51E26"/>
    <w:rsid w:val="00D91A87"/>
    <w:rsid w:val="00D9753A"/>
    <w:rsid w:val="00E74221"/>
    <w:rsid w:val="00F36EDF"/>
    <w:rsid w:val="00F827E0"/>
    <w:rsid w:val="00F85AF9"/>
    <w:rsid w:val="00FA4B83"/>
    <w:rsid w:val="00FC186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359A8"/>
  <w15:chartTrackingRefBased/>
  <w15:docId w15:val="{4D83B94C-0E11-4E9D-A405-88628FD1D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F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5A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AF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85AF9"/>
    <w:pPr>
      <w:ind w:left="720"/>
      <w:contextualSpacing/>
    </w:pPr>
  </w:style>
  <w:style w:type="table" w:styleId="TableGrid">
    <w:name w:val="Table Grid"/>
    <w:basedOn w:val="TableNormal"/>
    <w:uiPriority w:val="39"/>
    <w:rsid w:val="00F85A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F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FE1"/>
  </w:style>
  <w:style w:type="paragraph" w:styleId="Footer">
    <w:name w:val="footer"/>
    <w:basedOn w:val="Normal"/>
    <w:link w:val="FooterChar"/>
    <w:uiPriority w:val="99"/>
    <w:unhideWhenUsed/>
    <w:rsid w:val="00B31F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FE1"/>
  </w:style>
  <w:style w:type="character" w:customStyle="1" w:styleId="Heading1Char">
    <w:name w:val="Heading 1 Char"/>
    <w:basedOn w:val="DefaultParagraphFont"/>
    <w:link w:val="Heading1"/>
    <w:uiPriority w:val="9"/>
    <w:rsid w:val="00B31FE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5</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ndra Raghavendra (Student)</dc:creator>
  <cp:keywords/>
  <dc:description/>
  <cp:lastModifiedBy>Ravendra Raghavendra (Student)</cp:lastModifiedBy>
  <cp:revision>42</cp:revision>
  <dcterms:created xsi:type="dcterms:W3CDTF">2019-12-01T19:57:00Z</dcterms:created>
  <dcterms:modified xsi:type="dcterms:W3CDTF">2019-12-03T09:33:00Z</dcterms:modified>
</cp:coreProperties>
</file>